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7AEB" w:rsidRDefault="004B7AEB" w:rsidP="004B7AEB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4B7AEB" w:rsidRDefault="004B7AEB" w:rsidP="004B7AEB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is program was a simple calculator using basic arithmetic operators like addition (+), subtraction (-), multiplication (*), and division (/).</w:t>
      </w:r>
    </w:p>
    <w:p w:rsidR="002D08F1" w:rsidRPr="002D08F1" w:rsidRDefault="002D08F1" w:rsidP="002D08F1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this arithmetic calculator, created four methods with arithmetic operator names like addition, subtraction, multiplication, and division.</w:t>
      </w:r>
    </w:p>
    <w:p w:rsidR="008F12F0" w:rsidRDefault="002D08F1" w:rsidP="004B7AE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n,</w:t>
      </w:r>
      <w:r w:rsidR="008F12F0" w:rsidRPr="008F12F0">
        <w:rPr>
          <w:rFonts w:ascii="Times New Roman" w:hAnsi="Times New Roman" w:cs="Times New Roman"/>
          <w:sz w:val="28"/>
          <w:szCs w:val="28"/>
        </w:rPr>
        <w:t xml:space="preserve"> we will first take </w:t>
      </w:r>
      <w:r w:rsidR="008F12F0">
        <w:rPr>
          <w:rFonts w:ascii="Times New Roman" w:hAnsi="Times New Roman" w:cs="Times New Roman"/>
          <w:sz w:val="28"/>
          <w:szCs w:val="28"/>
        </w:rPr>
        <w:t xml:space="preserve">two numbers in input from the user, by using </w:t>
      </w:r>
      <w:r w:rsidR="006A74AC">
        <w:rPr>
          <w:rFonts w:ascii="Times New Roman" w:hAnsi="Times New Roman" w:cs="Times New Roman"/>
          <w:sz w:val="28"/>
          <w:szCs w:val="28"/>
        </w:rPr>
        <w:t xml:space="preserve">the </w:t>
      </w:r>
      <w:r w:rsidR="008F12F0">
        <w:rPr>
          <w:rFonts w:ascii="Times New Roman" w:hAnsi="Times New Roman" w:cs="Times New Roman"/>
          <w:sz w:val="28"/>
          <w:szCs w:val="28"/>
        </w:rPr>
        <w:t>scanner class in a program.</w:t>
      </w:r>
    </w:p>
    <w:p w:rsidR="004B7AEB" w:rsidRDefault="008F12F0" w:rsidP="004B7AE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6A74AC">
        <w:rPr>
          <w:rFonts w:ascii="Times New Roman" w:hAnsi="Times New Roman" w:cs="Times New Roman"/>
          <w:sz w:val="28"/>
          <w:szCs w:val="28"/>
        </w:rPr>
        <w:t>value is stored in a variable using a double format.</w:t>
      </w:r>
    </w:p>
    <w:p w:rsidR="006A74AC" w:rsidRDefault="006A74AC" w:rsidP="004B7AE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ecause the double data type contains a high limit, so double is useful to get an accurate result.</w:t>
      </w:r>
    </w:p>
    <w:p w:rsidR="00696141" w:rsidRDefault="00CA636F" w:rsidP="004B7AE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n after giving two inp</w:t>
      </w:r>
      <w:r w:rsidR="00696141">
        <w:rPr>
          <w:rFonts w:ascii="Times New Roman" w:hAnsi="Times New Roman" w:cs="Times New Roman"/>
          <w:sz w:val="28"/>
          <w:szCs w:val="28"/>
        </w:rPr>
        <w:t xml:space="preserve">uts the Arithmetic operations is </w:t>
      </w:r>
      <w:r w:rsidR="002D08F1">
        <w:rPr>
          <w:rFonts w:ascii="Times New Roman" w:hAnsi="Times New Roman" w:cs="Times New Roman"/>
          <w:sz w:val="28"/>
          <w:szCs w:val="28"/>
        </w:rPr>
        <w:t xml:space="preserve">the </w:t>
      </w:r>
      <w:r w:rsidR="00696141">
        <w:rPr>
          <w:rFonts w:ascii="Times New Roman" w:hAnsi="Times New Roman" w:cs="Times New Roman"/>
          <w:sz w:val="28"/>
          <w:szCs w:val="28"/>
        </w:rPr>
        <w:t xml:space="preserve">display with </w:t>
      </w:r>
      <w:r w:rsidR="002D08F1">
        <w:rPr>
          <w:rFonts w:ascii="Times New Roman" w:hAnsi="Times New Roman" w:cs="Times New Roman"/>
          <w:sz w:val="28"/>
          <w:szCs w:val="28"/>
        </w:rPr>
        <w:t xml:space="preserve">a </w:t>
      </w:r>
      <w:r w:rsidR="00696141">
        <w:rPr>
          <w:rFonts w:ascii="Times New Roman" w:hAnsi="Times New Roman" w:cs="Times New Roman"/>
          <w:sz w:val="28"/>
          <w:szCs w:val="28"/>
        </w:rPr>
        <w:t>choice to select in number format.</w:t>
      </w:r>
    </w:p>
    <w:p w:rsidR="006A74AC" w:rsidRDefault="00696141" w:rsidP="004B7AE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is display operation is process</w:t>
      </w:r>
      <w:r w:rsidR="002D08F1">
        <w:rPr>
          <w:rFonts w:ascii="Times New Roman" w:hAnsi="Times New Roman" w:cs="Times New Roman"/>
          <w:sz w:val="28"/>
          <w:szCs w:val="28"/>
        </w:rPr>
        <w:t>ed</w:t>
      </w:r>
      <w:r>
        <w:rPr>
          <w:rFonts w:ascii="Times New Roman" w:hAnsi="Times New Roman" w:cs="Times New Roman"/>
          <w:sz w:val="28"/>
          <w:szCs w:val="28"/>
        </w:rPr>
        <w:t xml:space="preserve"> by </w:t>
      </w:r>
      <w:r w:rsidR="002D08F1">
        <w:rPr>
          <w:rFonts w:ascii="Times New Roman" w:hAnsi="Times New Roman" w:cs="Times New Roman"/>
          <w:sz w:val="28"/>
          <w:szCs w:val="28"/>
        </w:rPr>
        <w:t xml:space="preserve">a </w:t>
      </w:r>
      <w:r>
        <w:rPr>
          <w:rFonts w:ascii="Times New Roman" w:hAnsi="Times New Roman" w:cs="Times New Roman"/>
          <w:sz w:val="28"/>
          <w:szCs w:val="28"/>
        </w:rPr>
        <w:t xml:space="preserve">switch case. The first case display addition, the second case display subtraction, the third case display multiplication, the fourth case display division, and </w:t>
      </w:r>
      <w:r w:rsidR="002D08F1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>default case is display</w:t>
      </w:r>
      <w:r w:rsidR="002D08F1">
        <w:rPr>
          <w:rFonts w:ascii="Times New Roman" w:hAnsi="Times New Roman" w:cs="Times New Roman"/>
          <w:sz w:val="28"/>
          <w:szCs w:val="28"/>
        </w:rPr>
        <w:t>ed</w:t>
      </w:r>
      <w:r>
        <w:rPr>
          <w:rFonts w:ascii="Times New Roman" w:hAnsi="Times New Roman" w:cs="Times New Roman"/>
          <w:sz w:val="28"/>
          <w:szCs w:val="28"/>
        </w:rPr>
        <w:t xml:space="preserve"> if the choice is not correct it shows </w:t>
      </w:r>
      <w:r w:rsidR="002D08F1">
        <w:rPr>
          <w:rFonts w:ascii="Times New Roman" w:hAnsi="Times New Roman" w:cs="Times New Roman"/>
          <w:sz w:val="28"/>
          <w:szCs w:val="28"/>
        </w:rPr>
        <w:t xml:space="preserve">an </w:t>
      </w:r>
      <w:r>
        <w:rPr>
          <w:rFonts w:ascii="Times New Roman" w:hAnsi="Times New Roman" w:cs="Times New Roman"/>
          <w:sz w:val="28"/>
          <w:szCs w:val="28"/>
        </w:rPr>
        <w:t>invalid choice.</w:t>
      </w:r>
    </w:p>
    <w:p w:rsidR="00696141" w:rsidRDefault="00696141" w:rsidP="004B7AE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user select</w:t>
      </w:r>
      <w:r w:rsidR="002D08F1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D08F1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>first case it go</w:t>
      </w:r>
      <w:r w:rsidR="002D08F1">
        <w:rPr>
          <w:rFonts w:ascii="Times New Roman" w:hAnsi="Times New Roman" w:cs="Times New Roman"/>
          <w:sz w:val="28"/>
          <w:szCs w:val="28"/>
        </w:rPr>
        <w:t>es to the first switch case.</w:t>
      </w:r>
    </w:p>
    <w:p w:rsidR="002D08F1" w:rsidRDefault="002D08F1" w:rsidP="004B7AE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at switch case contains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obj.addition</w:t>
      </w:r>
      <w:proofErr w:type="spellEnd"/>
      <w:r>
        <w:rPr>
          <w:rFonts w:ascii="Times New Roman" w:hAnsi="Times New Roman" w:cs="Times New Roman"/>
          <w:sz w:val="28"/>
          <w:szCs w:val="28"/>
        </w:rPr>
        <w:t>(</w:t>
      </w:r>
      <w:proofErr w:type="gramEnd"/>
      <w:r>
        <w:rPr>
          <w:rFonts w:ascii="Times New Roman" w:hAnsi="Times New Roman" w:cs="Times New Roman"/>
          <w:sz w:val="28"/>
          <w:szCs w:val="28"/>
        </w:rPr>
        <w:t>input 1, input 2) it goes to a method addition created before in the program.</w:t>
      </w:r>
    </w:p>
    <w:p w:rsidR="002D08F1" w:rsidRDefault="002D08F1" w:rsidP="002D08F1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that method, the input value given by the user is to get and process the addition operation inside the method and print the result.</w:t>
      </w:r>
    </w:p>
    <w:p w:rsidR="002D08F1" w:rsidRDefault="002D08F1" w:rsidP="002D08F1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n it goes to the switch case and the function of the first case will break. </w:t>
      </w:r>
      <w:bookmarkStart w:id="0" w:name="_GoBack"/>
      <w:bookmarkEnd w:id="0"/>
    </w:p>
    <w:p w:rsidR="002D08F1" w:rsidRPr="002D08F1" w:rsidRDefault="002D08F1" w:rsidP="002D08F1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  <w:drawing>
          <wp:anchor distT="0" distB="0" distL="114300" distR="114300" simplePos="0" relativeHeight="251658240" behindDoc="0" locked="0" layoutInCell="1" allowOverlap="1" wp14:anchorId="076ED4E3" wp14:editId="41E9C588">
            <wp:simplePos x="0" y="0"/>
            <wp:positionH relativeFrom="margin">
              <wp:align>center</wp:align>
            </wp:positionH>
            <wp:positionV relativeFrom="paragraph">
              <wp:posOffset>200660</wp:posOffset>
            </wp:positionV>
            <wp:extent cx="4648200" cy="2266263"/>
            <wp:effectExtent l="0" t="0" r="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tho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22662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8"/>
          <w:szCs w:val="28"/>
        </w:rPr>
        <w:t>The methods used in the program are given below</w:t>
      </w:r>
    </w:p>
    <w:sectPr w:rsidR="002D08F1" w:rsidRPr="002D08F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59CF" w:rsidRDefault="005D59CF" w:rsidP="002D08F1">
      <w:pPr>
        <w:spacing w:after="0" w:line="240" w:lineRule="auto"/>
      </w:pPr>
      <w:r>
        <w:separator/>
      </w:r>
    </w:p>
  </w:endnote>
  <w:endnote w:type="continuationSeparator" w:id="0">
    <w:p w:rsidR="005D59CF" w:rsidRDefault="005D59CF" w:rsidP="002D08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08F1" w:rsidRDefault="002D08F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08F1" w:rsidRDefault="002D08F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08F1" w:rsidRDefault="002D08F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59CF" w:rsidRDefault="005D59CF" w:rsidP="002D08F1">
      <w:pPr>
        <w:spacing w:after="0" w:line="240" w:lineRule="auto"/>
      </w:pPr>
      <w:r>
        <w:separator/>
      </w:r>
    </w:p>
  </w:footnote>
  <w:footnote w:type="continuationSeparator" w:id="0">
    <w:p w:rsidR="005D59CF" w:rsidRDefault="005D59CF" w:rsidP="002D08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08F1" w:rsidRDefault="002D08F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08F1" w:rsidRDefault="002D08F1" w:rsidP="002D08F1">
    <w:pPr>
      <w:jc w:val="center"/>
      <w:rPr>
        <w:rFonts w:ascii="Times New Roman" w:hAnsi="Times New Roman" w:cs="Times New Roman"/>
        <w:b/>
        <w:sz w:val="36"/>
        <w:szCs w:val="36"/>
      </w:rPr>
    </w:pPr>
    <w:r w:rsidRPr="004B7AEB">
      <w:rPr>
        <w:rFonts w:ascii="Times New Roman" w:hAnsi="Times New Roman" w:cs="Times New Roman"/>
        <w:b/>
        <w:sz w:val="36"/>
        <w:szCs w:val="36"/>
      </w:rPr>
      <w:t>Arithmetic Calculator</w:t>
    </w:r>
  </w:p>
  <w:p w:rsidR="002D08F1" w:rsidRDefault="002D08F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D08F1" w:rsidRDefault="002D08F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8D64E0"/>
    <w:multiLevelType w:val="hybridMultilevel"/>
    <w:tmpl w:val="3EC69A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1965348"/>
    <w:multiLevelType w:val="hybridMultilevel"/>
    <w:tmpl w:val="6C16F6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3MLcwNjAwtDQ2MzBR0lEKTi0uzszPAykwrAUAxkn94ywAAAA="/>
  </w:docVars>
  <w:rsids>
    <w:rsidRoot w:val="004B7AEB"/>
    <w:rsid w:val="002647E9"/>
    <w:rsid w:val="002D08F1"/>
    <w:rsid w:val="004B7AEB"/>
    <w:rsid w:val="005D59CF"/>
    <w:rsid w:val="00696141"/>
    <w:rsid w:val="006A74AC"/>
    <w:rsid w:val="008F12F0"/>
    <w:rsid w:val="00CA636F"/>
    <w:rsid w:val="00E23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B44025-07C7-4483-B3A1-7A2EE035C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7A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08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8F1"/>
  </w:style>
  <w:style w:type="paragraph" w:styleId="Footer">
    <w:name w:val="footer"/>
    <w:basedOn w:val="Normal"/>
    <w:link w:val="FooterChar"/>
    <w:uiPriority w:val="99"/>
    <w:unhideWhenUsed/>
    <w:rsid w:val="002D08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8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obalanRaj</dc:creator>
  <cp:keywords/>
  <dc:description/>
  <cp:lastModifiedBy>BoobalanRaj</cp:lastModifiedBy>
  <cp:revision>2</cp:revision>
  <cp:lastPrinted>2022-07-20T11:26:00Z</cp:lastPrinted>
  <dcterms:created xsi:type="dcterms:W3CDTF">2022-07-20T11:27:00Z</dcterms:created>
  <dcterms:modified xsi:type="dcterms:W3CDTF">2022-07-20T11:27:00Z</dcterms:modified>
</cp:coreProperties>
</file>